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48CC66" w14:textId="06F5DC9B" w:rsidR="00AA48D6" w:rsidRDefault="00B70511" w:rsidP="00AA48D6">
      <w:pPr>
        <w:jc w:val="right"/>
      </w:pPr>
      <w:r>
        <w:t>Daeun Sarah Kim</w:t>
      </w:r>
    </w:p>
    <w:p w14:paraId="211CCEEC" w14:textId="4346E292" w:rsidR="00B70511" w:rsidRDefault="00B70511" w:rsidP="00AA48D6">
      <w:pPr>
        <w:jc w:val="right"/>
      </w:pPr>
      <w:r>
        <w:t>daeunsarahkim@gmail.com</w:t>
      </w:r>
    </w:p>
    <w:p w14:paraId="00D62EB7" w14:textId="77777777" w:rsidR="00AA48D6" w:rsidRPr="00473521" w:rsidRDefault="00AA48D6" w:rsidP="00AA48D6">
      <w:pPr>
        <w:rPr>
          <w:b/>
        </w:rPr>
      </w:pPr>
      <w:r w:rsidRPr="00473521">
        <w:rPr>
          <w:b/>
        </w:rPr>
        <w:t>How to compile your source code into output file</w:t>
      </w:r>
      <w:r>
        <w:rPr>
          <w:b/>
        </w:rPr>
        <w:t xml:space="preserve">, </w:t>
      </w:r>
      <w:r>
        <w:rPr>
          <w:rFonts w:hint="eastAsia"/>
          <w:b/>
        </w:rPr>
        <w:t>h</w:t>
      </w:r>
      <w:r>
        <w:rPr>
          <w:b/>
        </w:rPr>
        <w:t xml:space="preserve">ow to run it with an input file </w:t>
      </w:r>
    </w:p>
    <w:p w14:paraId="33CAC4CC" w14:textId="77777777" w:rsidR="00A85B48" w:rsidRDefault="00257409" w:rsidP="00257409">
      <w:pPr>
        <w:pStyle w:val="ListParagraph"/>
        <w:numPr>
          <w:ilvl w:val="0"/>
          <w:numId w:val="1"/>
        </w:numPr>
        <w:ind w:leftChars="0"/>
      </w:pPr>
      <w:r>
        <w:t xml:space="preserve">Through Visual Studio 2015 </w:t>
      </w:r>
    </w:p>
    <w:p w14:paraId="04ECA74C" w14:textId="77777777" w:rsidR="00257409" w:rsidRDefault="00257409" w:rsidP="00257409"/>
    <w:p w14:paraId="05DABDC8" w14:textId="77777777" w:rsidR="00D85C56" w:rsidRDefault="00D85C56" w:rsidP="00D85C56">
      <w:pPr>
        <w:rPr>
          <w:b/>
        </w:rPr>
      </w:pPr>
      <w:r w:rsidRPr="00202EC1">
        <w:rPr>
          <w:rFonts w:hint="eastAsia"/>
          <w:b/>
        </w:rPr>
        <w:t>B</w:t>
      </w:r>
      <w:r w:rsidRPr="00202EC1">
        <w:rPr>
          <w:b/>
        </w:rPr>
        <w:t>riefly explain my program</w:t>
      </w:r>
    </w:p>
    <w:p w14:paraId="33AF4F1A" w14:textId="77777777" w:rsidR="00D85C56" w:rsidRDefault="00D85C56" w:rsidP="00D85C56">
      <w:r>
        <w:t xml:space="preserve">First of all, I will introduce </w:t>
      </w:r>
      <w:r w:rsidRPr="00451083">
        <w:rPr>
          <w:u w:val="single"/>
        </w:rPr>
        <w:t>variables</w:t>
      </w:r>
      <w:r>
        <w:t xml:space="preserve"> </w:t>
      </w:r>
    </w:p>
    <w:p w14:paraId="677A656F" w14:textId="77777777" w:rsidR="00257409" w:rsidRDefault="00374201" w:rsidP="00C0507E">
      <w:pPr>
        <w:pStyle w:val="ListParagraph"/>
        <w:numPr>
          <w:ilvl w:val="0"/>
          <w:numId w:val="2"/>
        </w:numPr>
        <w:ind w:leftChars="0"/>
      </w:pPr>
      <w:r>
        <w:t>Max: max is the number of vertex in text file.</w:t>
      </w:r>
    </w:p>
    <w:p w14:paraId="5D92325F" w14:textId="77777777" w:rsidR="00374201" w:rsidRDefault="00CB3EAD" w:rsidP="00C0507E">
      <w:pPr>
        <w:pStyle w:val="ListParagraph"/>
        <w:numPr>
          <w:ilvl w:val="0"/>
          <w:numId w:val="2"/>
        </w:numPr>
        <w:ind w:leftChars="0"/>
      </w:pPr>
      <w:r>
        <w:t xml:space="preserve">Array: </w:t>
      </w:r>
      <w:r w:rsidR="00550522">
        <w:rPr>
          <w:rFonts w:hint="eastAsia"/>
        </w:rPr>
        <w:t xml:space="preserve">파일의 한 라인 씩을 갖고 있는 </w:t>
      </w:r>
      <w:r w:rsidR="00550522">
        <w:t>Array.</w:t>
      </w:r>
    </w:p>
    <w:p w14:paraId="4CA33CFB" w14:textId="77777777" w:rsidR="00CB3EAD" w:rsidRDefault="002D751E" w:rsidP="00C0507E">
      <w:pPr>
        <w:pStyle w:val="ListParagraph"/>
        <w:numPr>
          <w:ilvl w:val="0"/>
          <w:numId w:val="2"/>
        </w:numPr>
        <w:ind w:leftChars="0"/>
      </w:pPr>
      <w:r>
        <w:t>Te</w:t>
      </w:r>
      <w:r w:rsidR="00346739">
        <w:t>xt</w:t>
      </w:r>
      <w:r w:rsidR="00D30498">
        <w:t>:</w:t>
      </w:r>
      <w:r w:rsidR="00FF459C">
        <w:t xml:space="preserve"> </w:t>
      </w:r>
      <w:r w:rsidR="00FF459C">
        <w:rPr>
          <w:rFonts w:hint="eastAsia"/>
        </w:rPr>
        <w:t>변수</w:t>
      </w:r>
      <w:r w:rsidR="00D30498">
        <w:t xml:space="preserve"> array</w:t>
      </w:r>
      <w:r w:rsidR="00D30498">
        <w:rPr>
          <w:rFonts w:hint="eastAsia"/>
        </w:rPr>
        <w:t>를 한 단어</w:t>
      </w:r>
      <w:r w:rsidR="00FE436C">
        <w:rPr>
          <w:rFonts w:hint="eastAsia"/>
        </w:rPr>
        <w:t xml:space="preserve"> </w:t>
      </w:r>
      <w:r w:rsidR="00D30498">
        <w:rPr>
          <w:rFonts w:hint="eastAsia"/>
        </w:rPr>
        <w:t>씩 쪼개서 가지는 2차원 배열.</w:t>
      </w:r>
    </w:p>
    <w:p w14:paraId="2D673430" w14:textId="77777777" w:rsidR="00FE436C" w:rsidRDefault="00242784" w:rsidP="00C0507E">
      <w:pPr>
        <w:pStyle w:val="ListParagraph"/>
        <w:numPr>
          <w:ilvl w:val="0"/>
          <w:numId w:val="2"/>
        </w:numPr>
        <w:ind w:leftChars="0"/>
      </w:pPr>
      <w:r>
        <w:t>Text2</w:t>
      </w:r>
      <w:r w:rsidR="00220E2C">
        <w:t>:</w:t>
      </w:r>
      <w:r w:rsidR="009F7306">
        <w:t xml:space="preserve"> </w:t>
      </w:r>
      <w:r w:rsidR="009F7306">
        <w:rPr>
          <w:rFonts w:hint="eastAsia"/>
        </w:rPr>
        <w:t xml:space="preserve">변수 </w:t>
      </w:r>
      <w:r w:rsidR="009F7306">
        <w:t>text</w:t>
      </w:r>
      <w:r w:rsidR="009F7306">
        <w:rPr>
          <w:rFonts w:hint="eastAsia"/>
        </w:rPr>
        <w:t>에서</w:t>
      </w:r>
      <w:r w:rsidR="00220E2C">
        <w:t xml:space="preserve"> </w:t>
      </w:r>
      <w:r w:rsidR="00220E2C">
        <w:rPr>
          <w:rFonts w:hint="eastAsia"/>
        </w:rPr>
        <w:t>v</w:t>
      </w:r>
      <w:r w:rsidR="00220E2C">
        <w:t>ertex name</w:t>
      </w:r>
      <w:r w:rsidR="00220E2C">
        <w:rPr>
          <w:rFonts w:hint="eastAsia"/>
        </w:rPr>
        <w:t xml:space="preserve">을 제외하고 각 단어를 가지는 </w:t>
      </w:r>
      <w:r w:rsidR="00220E2C">
        <w:t>2</w:t>
      </w:r>
      <w:r w:rsidR="00220E2C">
        <w:rPr>
          <w:rFonts w:hint="eastAsia"/>
        </w:rPr>
        <w:t>차원 배열</w:t>
      </w:r>
      <w:r w:rsidR="00D8356C">
        <w:t>.</w:t>
      </w:r>
    </w:p>
    <w:p w14:paraId="6B49E875" w14:textId="77777777" w:rsidR="00D8356C" w:rsidRDefault="00D8356C" w:rsidP="00C0507E">
      <w:pPr>
        <w:pStyle w:val="ListParagraph"/>
        <w:numPr>
          <w:ilvl w:val="0"/>
          <w:numId w:val="2"/>
        </w:numPr>
        <w:ind w:leftChars="0"/>
      </w:pPr>
      <w:r>
        <w:t xml:space="preserve">Trim: </w:t>
      </w:r>
      <w:r>
        <w:rPr>
          <w:rFonts w:hint="eastAsia"/>
        </w:rPr>
        <w:t>해당 문자에서 공백을 제거하는 것.</w:t>
      </w:r>
      <w:r>
        <w:t xml:space="preserve"> </w:t>
      </w:r>
    </w:p>
    <w:p w14:paraId="0D67B43D" w14:textId="77777777" w:rsidR="00D8356C" w:rsidRDefault="00D8356C" w:rsidP="00C0507E">
      <w:pPr>
        <w:pStyle w:val="ListParagraph"/>
        <w:numPr>
          <w:ilvl w:val="0"/>
          <w:numId w:val="2"/>
        </w:numPr>
        <w:ind w:leftChars="0"/>
      </w:pPr>
      <w:r>
        <w:t xml:space="preserve">Ltrim: </w:t>
      </w:r>
      <w:r>
        <w:rPr>
          <w:rFonts w:hint="eastAsia"/>
        </w:rPr>
        <w:t>t</w:t>
      </w:r>
      <w:r>
        <w:t xml:space="preserve">rim </w:t>
      </w:r>
      <w:r>
        <w:rPr>
          <w:rFonts w:hint="eastAsia"/>
        </w:rPr>
        <w:t>변수에서 꼭 필요한 요소 중 하나.</w:t>
      </w:r>
      <w:r>
        <w:t xml:space="preserve"> </w:t>
      </w:r>
      <w:r>
        <w:rPr>
          <w:rFonts w:hint="eastAsia"/>
        </w:rPr>
        <w:t>단어 앞 공백을 제거</w:t>
      </w:r>
    </w:p>
    <w:p w14:paraId="5E7A32A5" w14:textId="77777777" w:rsidR="00D8356C" w:rsidRDefault="00D8356C" w:rsidP="00D8356C">
      <w:pPr>
        <w:pStyle w:val="ListParagraph"/>
        <w:numPr>
          <w:ilvl w:val="0"/>
          <w:numId w:val="2"/>
        </w:numPr>
        <w:ind w:leftChars="0"/>
      </w:pPr>
      <w:r>
        <w:t xml:space="preserve">Rtrim: </w:t>
      </w:r>
      <w:r>
        <w:rPr>
          <w:rFonts w:hint="eastAsia"/>
        </w:rPr>
        <w:t>t</w:t>
      </w:r>
      <w:r>
        <w:t xml:space="preserve">rim </w:t>
      </w:r>
      <w:r>
        <w:rPr>
          <w:rFonts w:hint="eastAsia"/>
        </w:rPr>
        <w:t>변수에서 꼭 필요한 요소 중 하나.</w:t>
      </w:r>
      <w:r>
        <w:t xml:space="preserve"> </w:t>
      </w:r>
      <w:r>
        <w:rPr>
          <w:rFonts w:hint="eastAsia"/>
        </w:rPr>
        <w:t xml:space="preserve">단어 </w:t>
      </w:r>
      <w:r w:rsidR="009D59C1">
        <w:rPr>
          <w:rFonts w:hint="eastAsia"/>
        </w:rPr>
        <w:t xml:space="preserve">뒤 </w:t>
      </w:r>
      <w:r>
        <w:rPr>
          <w:rFonts w:hint="eastAsia"/>
        </w:rPr>
        <w:t>공백을 제거</w:t>
      </w:r>
    </w:p>
    <w:p w14:paraId="10F5BD69" w14:textId="77777777" w:rsidR="00D8356C" w:rsidRDefault="00E30E33" w:rsidP="00C0507E">
      <w:pPr>
        <w:pStyle w:val="ListParagraph"/>
        <w:numPr>
          <w:ilvl w:val="0"/>
          <w:numId w:val="2"/>
        </w:numPr>
        <w:ind w:leftChars="0"/>
      </w:pPr>
      <w:r>
        <w:t>d: Dijkstra’s algorithm</w:t>
      </w:r>
      <w:r>
        <w:rPr>
          <w:rFonts w:hint="eastAsia"/>
        </w:rPr>
        <w:t xml:space="preserve">에서 계산 </w:t>
      </w:r>
      <w:r>
        <w:t>distance</w:t>
      </w:r>
      <w:r>
        <w:rPr>
          <w:rFonts w:hint="eastAsia"/>
        </w:rPr>
        <w:t>를 저장하는 배열</w:t>
      </w:r>
      <w:r>
        <w:t>.</w:t>
      </w:r>
    </w:p>
    <w:p w14:paraId="3E7013FA" w14:textId="77777777" w:rsidR="00E30E33" w:rsidRDefault="00C27920" w:rsidP="00C0507E">
      <w:pPr>
        <w:pStyle w:val="ListParagraph"/>
        <w:numPr>
          <w:ilvl w:val="0"/>
          <w:numId w:val="2"/>
        </w:numPr>
        <w:ind w:leftChars="0"/>
      </w:pPr>
      <w:r>
        <w:t xml:space="preserve">V: </w:t>
      </w:r>
      <w:r>
        <w:rPr>
          <w:rFonts w:hint="eastAsia"/>
        </w:rPr>
        <w:t>D</w:t>
      </w:r>
      <w:r>
        <w:t>ijkstra’s algorithm</w:t>
      </w:r>
      <w:r>
        <w:rPr>
          <w:rFonts w:hint="eastAsia"/>
        </w:rPr>
        <w:t xml:space="preserve">에서 </w:t>
      </w:r>
      <w:r w:rsidR="009E20E5">
        <w:rPr>
          <w:rFonts w:hint="eastAsia"/>
        </w:rPr>
        <w:t xml:space="preserve">방문한 </w:t>
      </w:r>
      <w:r w:rsidR="009E20E5">
        <w:t>node</w:t>
      </w:r>
      <w:r w:rsidR="009E20E5">
        <w:rPr>
          <w:rFonts w:hint="eastAsia"/>
        </w:rPr>
        <w:t xml:space="preserve">를 </w:t>
      </w:r>
      <w:r w:rsidR="009E20E5">
        <w:t>true</w:t>
      </w:r>
      <w:r w:rsidR="009E20E5">
        <w:rPr>
          <w:rFonts w:hint="eastAsia"/>
        </w:rPr>
        <w:t>로 변경시켜 구분하는 변수.</w:t>
      </w:r>
    </w:p>
    <w:p w14:paraId="6CBB2573" w14:textId="77777777" w:rsidR="008A6939" w:rsidRDefault="005D1AF5" w:rsidP="00C0507E">
      <w:pPr>
        <w:pStyle w:val="ListParagraph"/>
        <w:numPr>
          <w:ilvl w:val="0"/>
          <w:numId w:val="2"/>
        </w:numPr>
        <w:ind w:leftChars="0"/>
      </w:pPr>
      <w:r>
        <w:rPr>
          <w:rFonts w:hint="eastAsia"/>
        </w:rPr>
        <w:t>I</w:t>
      </w:r>
      <w:r>
        <w:t xml:space="preserve">NF: </w:t>
      </w:r>
      <w:r w:rsidR="00326440">
        <w:t xml:space="preserve">text file </w:t>
      </w:r>
      <w:r w:rsidR="00326440">
        <w:rPr>
          <w:rFonts w:hint="eastAsia"/>
        </w:rPr>
        <w:t xml:space="preserve">내의 </w:t>
      </w:r>
      <w:r w:rsidR="00326440">
        <w:t>INF</w:t>
      </w:r>
      <w:r w:rsidR="00326440">
        <w:rPr>
          <w:rFonts w:hint="eastAsia"/>
        </w:rPr>
        <w:t xml:space="preserve">(무한대의 값)을 </w:t>
      </w:r>
      <w:r w:rsidR="00326440">
        <w:t xml:space="preserve">int </w:t>
      </w:r>
      <w:r w:rsidR="00326440">
        <w:rPr>
          <w:rFonts w:hint="eastAsia"/>
        </w:rPr>
        <w:t xml:space="preserve">값인 </w:t>
      </w:r>
      <w:r w:rsidR="00326440">
        <w:t>10000</w:t>
      </w:r>
      <w:r w:rsidR="00326440">
        <w:rPr>
          <w:rFonts w:hint="eastAsia"/>
        </w:rPr>
        <w:t>으로 변형시켜주는 변수</w:t>
      </w:r>
      <w:r w:rsidR="008A6939">
        <w:rPr>
          <w:rFonts w:hint="eastAsia"/>
        </w:rPr>
        <w:t>.</w:t>
      </w:r>
      <w:r w:rsidR="008A6939">
        <w:t xml:space="preserve"> </w:t>
      </w:r>
    </w:p>
    <w:p w14:paraId="62989F7E" w14:textId="77777777" w:rsidR="009E20E5" w:rsidRDefault="00326440" w:rsidP="00954CB7">
      <w:pPr>
        <w:ind w:left="800" w:firstLineChars="200" w:firstLine="400"/>
      </w:pPr>
      <w:r>
        <w:t>(1000</w:t>
      </w:r>
      <w:r>
        <w:rPr>
          <w:rFonts w:hint="eastAsia"/>
        </w:rPr>
        <w:t>0은 내가 임의로 정함)</w:t>
      </w:r>
    </w:p>
    <w:p w14:paraId="142B8236" w14:textId="77777777" w:rsidR="008B437A" w:rsidRDefault="00774CA8" w:rsidP="00323756">
      <w:pPr>
        <w:pStyle w:val="ListParagraph"/>
        <w:numPr>
          <w:ilvl w:val="0"/>
          <w:numId w:val="2"/>
        </w:numPr>
        <w:ind w:leftChars="0"/>
      </w:pPr>
      <w:r>
        <w:t>P: Floyd’s algorithm</w:t>
      </w:r>
      <w:r>
        <w:rPr>
          <w:rFonts w:hint="eastAsia"/>
        </w:rPr>
        <w:t>에서 사용.</w:t>
      </w:r>
      <w:r>
        <w:t xml:space="preserve"> </w:t>
      </w:r>
      <w:r w:rsidR="0094756E">
        <w:rPr>
          <w:rFonts w:hint="eastAsia"/>
        </w:rPr>
        <w:t xml:space="preserve">처음에는 </w:t>
      </w:r>
      <w:r w:rsidR="0094756E">
        <w:t>-1</w:t>
      </w:r>
      <w:r w:rsidR="0094756E">
        <w:rPr>
          <w:rFonts w:hint="eastAsia"/>
        </w:rPr>
        <w:t xml:space="preserve">로 </w:t>
      </w:r>
      <w:r w:rsidR="0094756E">
        <w:t>setting</w:t>
      </w:r>
      <w:r w:rsidR="0094756E">
        <w:rPr>
          <w:rFonts w:hint="eastAsia"/>
        </w:rPr>
        <w:t xml:space="preserve">했다가 </w:t>
      </w:r>
      <w:r w:rsidR="003138C0">
        <w:rPr>
          <w:rFonts w:hint="eastAsia"/>
        </w:rPr>
        <w:t>b</w:t>
      </w:r>
      <w:r w:rsidR="003138C0">
        <w:t>iggest</w:t>
      </w:r>
      <w:r w:rsidR="003138C0">
        <w:rPr>
          <w:rFonts w:hint="eastAsia"/>
        </w:rPr>
        <w:t>한 값으로 전환</w:t>
      </w:r>
    </w:p>
    <w:p w14:paraId="642F187F" w14:textId="77777777" w:rsidR="003138C0" w:rsidRDefault="000B1601" w:rsidP="0047008A">
      <w:pPr>
        <w:ind w:left="400"/>
      </w:pPr>
      <w:r>
        <w:t>[</w:t>
      </w:r>
      <w:r w:rsidR="0047008A">
        <w:t>in rtrim function</w:t>
      </w:r>
      <w:r>
        <w:t>]</w:t>
      </w:r>
      <w:r w:rsidR="0047008A">
        <w:t xml:space="preserve"> </w:t>
      </w:r>
    </w:p>
    <w:p w14:paraId="7DCBB9E4" w14:textId="77777777" w:rsidR="00574233" w:rsidRDefault="00A9237D" w:rsidP="00323756">
      <w:pPr>
        <w:pStyle w:val="ListParagraph"/>
        <w:numPr>
          <w:ilvl w:val="0"/>
          <w:numId w:val="2"/>
        </w:numPr>
        <w:ind w:leftChars="0"/>
      </w:pPr>
      <w:r>
        <w:t>t</w:t>
      </w:r>
      <w:r w:rsidR="00956862">
        <w:t xml:space="preserve">: </w:t>
      </w:r>
      <w:r w:rsidR="00DD06B7">
        <w:rPr>
          <w:rFonts w:hint="eastAsia"/>
        </w:rPr>
        <w:t xml:space="preserve">넘겨 받은 문자열인 </w:t>
      </w:r>
      <w:r w:rsidR="00DD06B7">
        <w:t>s</w:t>
      </w:r>
      <w:r w:rsidR="00DD06B7">
        <w:rPr>
          <w:rFonts w:hint="eastAsia"/>
        </w:rPr>
        <w:t xml:space="preserve">를 임시적으로 </w:t>
      </w:r>
      <w:r w:rsidR="001A13D2">
        <w:rPr>
          <w:rFonts w:hint="eastAsia"/>
        </w:rPr>
        <w:t>넘겨 받은 변수.</w:t>
      </w:r>
    </w:p>
    <w:p w14:paraId="0BA76667" w14:textId="77777777" w:rsidR="00574233" w:rsidRDefault="00574233" w:rsidP="00574233">
      <w:pPr>
        <w:ind w:left="400"/>
      </w:pPr>
      <w:r>
        <w:rPr>
          <w:rFonts w:hint="eastAsia"/>
        </w:rPr>
        <w:t>[in</w:t>
      </w:r>
      <w:r>
        <w:t xml:space="preserve"> main]</w:t>
      </w:r>
    </w:p>
    <w:p w14:paraId="30103996" w14:textId="77777777" w:rsidR="00574233" w:rsidRDefault="00084BCC" w:rsidP="00574233">
      <w:pPr>
        <w:pStyle w:val="ListParagraph"/>
        <w:numPr>
          <w:ilvl w:val="0"/>
          <w:numId w:val="2"/>
        </w:numPr>
        <w:ind w:leftChars="0"/>
      </w:pPr>
      <w:r>
        <w:t xml:space="preserve">start1,2,3: </w:t>
      </w:r>
      <w:r>
        <w:rPr>
          <w:rFonts w:hint="eastAsia"/>
        </w:rPr>
        <w:t>r</w:t>
      </w:r>
      <w:r>
        <w:t xml:space="preserve">un time </w:t>
      </w:r>
      <w:r>
        <w:rPr>
          <w:rFonts w:hint="eastAsia"/>
        </w:rPr>
        <w:t xml:space="preserve">측정을 위해 선언한 </w:t>
      </w:r>
      <w:r>
        <w:t xml:space="preserve">clock_t </w:t>
      </w:r>
      <w:r>
        <w:rPr>
          <w:rFonts w:hint="eastAsia"/>
        </w:rPr>
        <w:t>변수</w:t>
      </w:r>
      <w:r>
        <w:t>.</w:t>
      </w:r>
      <w:r w:rsidR="005B4F3B">
        <w:t xml:space="preserve"> </w:t>
      </w:r>
      <w:r w:rsidR="005B4F3B">
        <w:rPr>
          <w:rFonts w:hint="eastAsia"/>
        </w:rPr>
        <w:t>시작 시간</w:t>
      </w:r>
    </w:p>
    <w:p w14:paraId="797E03DC" w14:textId="77777777" w:rsidR="00F422DA" w:rsidRDefault="00F422DA" w:rsidP="00F422DA">
      <w:pPr>
        <w:pStyle w:val="ListParagraph"/>
        <w:numPr>
          <w:ilvl w:val="0"/>
          <w:numId w:val="2"/>
        </w:numPr>
        <w:ind w:leftChars="0"/>
      </w:pPr>
      <w:r>
        <w:t xml:space="preserve">Finish1,2,3: run time </w:t>
      </w:r>
      <w:r>
        <w:rPr>
          <w:rFonts w:hint="eastAsia"/>
        </w:rPr>
        <w:t>측정을 위해 선언한 c</w:t>
      </w:r>
      <w:r>
        <w:t xml:space="preserve">lock_t </w:t>
      </w:r>
      <w:r>
        <w:rPr>
          <w:rFonts w:hint="eastAsia"/>
        </w:rPr>
        <w:t>변수.</w:t>
      </w:r>
      <w:r>
        <w:t xml:space="preserve"> </w:t>
      </w:r>
      <w:r w:rsidR="005B4F3B">
        <w:rPr>
          <w:rFonts w:hint="eastAsia"/>
        </w:rPr>
        <w:t>마침 시간</w:t>
      </w:r>
    </w:p>
    <w:p w14:paraId="7266FCFD" w14:textId="77777777" w:rsidR="007E367C" w:rsidRDefault="004447C3" w:rsidP="000A57FB">
      <w:pPr>
        <w:pStyle w:val="ListParagraph"/>
        <w:numPr>
          <w:ilvl w:val="0"/>
          <w:numId w:val="2"/>
        </w:numPr>
        <w:ind w:leftChars="0"/>
      </w:pPr>
      <w:r>
        <w:t>T</w:t>
      </w:r>
      <w:r w:rsidR="000A57FB">
        <w:t>i</w:t>
      </w:r>
      <w:r>
        <w:t xml:space="preserve">me1,2,3: </w:t>
      </w:r>
      <w:r w:rsidR="00966DCA">
        <w:t>finish – start</w:t>
      </w:r>
      <w:r w:rsidR="00966DCA">
        <w:rPr>
          <w:rFonts w:hint="eastAsia"/>
        </w:rPr>
        <w:t xml:space="preserve">를 통해 </w:t>
      </w:r>
      <w:r w:rsidR="00966DCA">
        <w:t>run time</w:t>
      </w:r>
      <w:r w:rsidR="00966DCA">
        <w:rPr>
          <w:rFonts w:hint="eastAsia"/>
        </w:rPr>
        <w:t>을 구하게 하는 변수</w:t>
      </w:r>
      <w:r w:rsidR="00966DCA">
        <w:t>.</w:t>
      </w:r>
    </w:p>
    <w:p w14:paraId="74046FAA" w14:textId="77777777" w:rsidR="005D7825" w:rsidRDefault="0095638B" w:rsidP="0095638B">
      <w:pPr>
        <w:ind w:left="400"/>
      </w:pPr>
      <w:r>
        <w:rPr>
          <w:rFonts w:hint="eastAsia"/>
        </w:rPr>
        <w:t>[i</w:t>
      </w:r>
      <w:r>
        <w:t>n init]</w:t>
      </w:r>
    </w:p>
    <w:p w14:paraId="693CD367" w14:textId="77777777" w:rsidR="0095638B" w:rsidRDefault="000C11A9" w:rsidP="0095638B">
      <w:pPr>
        <w:pStyle w:val="ListParagraph"/>
        <w:numPr>
          <w:ilvl w:val="0"/>
          <w:numId w:val="2"/>
        </w:numPr>
        <w:ind w:leftChars="0"/>
      </w:pPr>
      <w:r>
        <w:lastRenderedPageBreak/>
        <w:t>Arr:</w:t>
      </w:r>
      <w:r w:rsidR="008029F0">
        <w:t xml:space="preserve"> </w:t>
      </w:r>
      <w:r>
        <w:t xml:space="preserve">text file </w:t>
      </w:r>
      <w:r>
        <w:rPr>
          <w:rFonts w:hint="eastAsia"/>
        </w:rPr>
        <w:t>내용 받기 위해서</w:t>
      </w:r>
      <w:r>
        <w:t xml:space="preserve"> </w:t>
      </w:r>
      <w:r>
        <w:rPr>
          <w:rFonts w:hint="eastAsia"/>
        </w:rPr>
        <w:t xml:space="preserve">선언한 </w:t>
      </w:r>
      <w:r>
        <w:t>local value</w:t>
      </w:r>
    </w:p>
    <w:p w14:paraId="5D86FFFE" w14:textId="77777777" w:rsidR="004F758D" w:rsidRDefault="009E7D4D" w:rsidP="004F758D">
      <w:pPr>
        <w:pStyle w:val="ListParagraph"/>
        <w:numPr>
          <w:ilvl w:val="0"/>
          <w:numId w:val="2"/>
        </w:numPr>
        <w:ind w:leftChars="0"/>
      </w:pPr>
      <w:r>
        <w:t>ch</w:t>
      </w:r>
      <w:r w:rsidR="00D80E59">
        <w:t>:</w:t>
      </w:r>
      <w:r>
        <w:t xml:space="preserve"> I </w:t>
      </w:r>
      <w:r>
        <w:rPr>
          <w:rFonts w:hint="eastAsia"/>
        </w:rPr>
        <w:t>i</w:t>
      </w:r>
      <w:r>
        <w:t>ndex</w:t>
      </w:r>
      <w:r>
        <w:rPr>
          <w:rFonts w:hint="eastAsia"/>
        </w:rPr>
        <w:t xml:space="preserve">의 </w:t>
      </w:r>
      <w:r>
        <w:t>x</w:t>
      </w:r>
      <w:r>
        <w:rPr>
          <w:rFonts w:hint="eastAsia"/>
        </w:rPr>
        <w:t>값을 받아와서 v</w:t>
      </w:r>
      <w:r>
        <w:t>ertex</w:t>
      </w:r>
      <w:r w:rsidR="00D802C8">
        <w:rPr>
          <w:rFonts w:hint="eastAsia"/>
        </w:rPr>
        <w:t xml:space="preserve"> 개수를</w:t>
      </w:r>
      <w:r>
        <w:rPr>
          <w:rFonts w:hint="eastAsia"/>
        </w:rPr>
        <w:t xml:space="preserve"> 계산하기 위해서 사용하는 것.</w:t>
      </w:r>
      <w:r>
        <w:t xml:space="preserve"> </w:t>
      </w:r>
      <w:r w:rsidR="00D80E59">
        <w:t xml:space="preserve"> </w:t>
      </w:r>
    </w:p>
    <w:p w14:paraId="1F178A7E" w14:textId="77777777" w:rsidR="004F758D" w:rsidRDefault="004F758D" w:rsidP="004F758D">
      <w:pPr>
        <w:ind w:left="400"/>
      </w:pPr>
      <w:r>
        <w:rPr>
          <w:rFonts w:hint="eastAsia"/>
        </w:rPr>
        <w:t>[i</w:t>
      </w:r>
      <w:r>
        <w:t>n split]</w:t>
      </w:r>
    </w:p>
    <w:p w14:paraId="6528C7BB" w14:textId="77777777" w:rsidR="004F758D" w:rsidRDefault="006828F0" w:rsidP="004F758D">
      <w:pPr>
        <w:pStyle w:val="ListParagraph"/>
        <w:numPr>
          <w:ilvl w:val="0"/>
          <w:numId w:val="2"/>
        </w:numPr>
        <w:ind w:leftChars="0"/>
      </w:pPr>
      <w:r>
        <w:t xml:space="preserve">token: </w:t>
      </w:r>
      <w:r>
        <w:rPr>
          <w:rFonts w:hint="eastAsia"/>
        </w:rPr>
        <w:t>제일 중요한 변수!</w:t>
      </w:r>
      <w:r>
        <w:t xml:space="preserve"> X</w:t>
      </w:r>
      <w:r>
        <w:rPr>
          <w:rFonts w:hint="eastAsia"/>
        </w:rPr>
        <w:t xml:space="preserve">가 </w:t>
      </w:r>
      <w:r>
        <w:t>point</w:t>
      </w:r>
      <w:r>
        <w:rPr>
          <w:rFonts w:hint="eastAsia"/>
        </w:rPr>
        <w:t>하고 있는 내용을 저장.</w:t>
      </w:r>
    </w:p>
    <w:p w14:paraId="68834778" w14:textId="77777777" w:rsidR="00933D78" w:rsidRDefault="00F042E9" w:rsidP="00933D78">
      <w:pPr>
        <w:pStyle w:val="ListParagraph"/>
        <w:numPr>
          <w:ilvl w:val="0"/>
          <w:numId w:val="2"/>
        </w:numPr>
        <w:ind w:leftChars="0"/>
      </w:pPr>
      <w:r>
        <w:t xml:space="preserve">Str: </w:t>
      </w:r>
      <w:r>
        <w:rPr>
          <w:rFonts w:hint="eastAsia"/>
        </w:rPr>
        <w:t>s</w:t>
      </w:r>
      <w:r>
        <w:t>plit</w:t>
      </w:r>
      <w:r>
        <w:rPr>
          <w:rFonts w:hint="eastAsia"/>
        </w:rPr>
        <w:t>하기 위해서 사용.</w:t>
      </w:r>
      <w:r>
        <w:t xml:space="preserve"> Strtok</w:t>
      </w:r>
      <w:r>
        <w:rPr>
          <w:rFonts w:hint="eastAsia"/>
        </w:rPr>
        <w:t>에 사용됨.</w:t>
      </w:r>
    </w:p>
    <w:p w14:paraId="0F59AE13" w14:textId="77777777" w:rsidR="00933D78" w:rsidRDefault="00933D78" w:rsidP="00933D78">
      <w:pPr>
        <w:ind w:left="400"/>
      </w:pPr>
      <w:r>
        <w:rPr>
          <w:rFonts w:hint="eastAsia"/>
        </w:rPr>
        <w:t>[i</w:t>
      </w:r>
      <w:r>
        <w:t xml:space="preserve">n </w:t>
      </w:r>
      <w:r w:rsidR="00915B25">
        <w:t>small</w:t>
      </w:r>
      <w:r>
        <w:t>]</w:t>
      </w:r>
    </w:p>
    <w:p w14:paraId="7E77BC75" w14:textId="77777777" w:rsidR="00933D78" w:rsidRDefault="00FB0C35" w:rsidP="00933D78">
      <w:pPr>
        <w:pStyle w:val="ListParagraph"/>
        <w:numPr>
          <w:ilvl w:val="0"/>
          <w:numId w:val="2"/>
        </w:numPr>
        <w:ind w:leftChars="0"/>
      </w:pPr>
      <w:r>
        <w:t xml:space="preserve">Min: </w:t>
      </w:r>
      <w:r>
        <w:rPr>
          <w:rFonts w:hint="eastAsia"/>
        </w:rPr>
        <w:t xml:space="preserve">무한대 값을 가리키는데 </w:t>
      </w:r>
      <w:r>
        <w:t>shortest</w:t>
      </w:r>
      <w:r>
        <w:rPr>
          <w:rFonts w:hint="eastAsia"/>
        </w:rPr>
        <w:t>값이 나오면 그 값으로 계속 변경해줌.</w:t>
      </w:r>
    </w:p>
    <w:p w14:paraId="5285BF20" w14:textId="77777777" w:rsidR="00D36FC4" w:rsidRDefault="00D36FC4" w:rsidP="00F73F73">
      <w:pPr>
        <w:pStyle w:val="ListParagraph"/>
        <w:numPr>
          <w:ilvl w:val="0"/>
          <w:numId w:val="2"/>
        </w:numPr>
        <w:ind w:leftChars="0"/>
      </w:pPr>
      <w:r>
        <w:t xml:space="preserve">Index: </w:t>
      </w:r>
      <w:r>
        <w:rPr>
          <w:rFonts w:hint="eastAsia"/>
        </w:rPr>
        <w:t>s</w:t>
      </w:r>
      <w:r>
        <w:t xml:space="preserve">hortest </w:t>
      </w:r>
      <w:r>
        <w:rPr>
          <w:rFonts w:hint="eastAsia"/>
        </w:rPr>
        <w:t xml:space="preserve">값을 저장하고 있는 배열의 </w:t>
      </w:r>
      <w:r>
        <w:t>ind</w:t>
      </w:r>
      <w:r>
        <w:rPr>
          <w:rFonts w:hint="eastAsia"/>
        </w:rPr>
        <w:t>e</w:t>
      </w:r>
      <w:r>
        <w:t>x</w:t>
      </w:r>
      <w:r>
        <w:rPr>
          <w:rFonts w:hint="eastAsia"/>
        </w:rPr>
        <w:t xml:space="preserve">값을 </w:t>
      </w:r>
      <w:r>
        <w:t>return</w:t>
      </w:r>
      <w:r>
        <w:rPr>
          <w:rFonts w:hint="eastAsia"/>
        </w:rPr>
        <w:t>해주기 위해서 사용하는 변수.</w:t>
      </w:r>
    </w:p>
    <w:p w14:paraId="70021ABE" w14:textId="77777777" w:rsidR="00F73F73" w:rsidRDefault="00F73F73" w:rsidP="00F73F73">
      <w:pPr>
        <w:ind w:left="400"/>
      </w:pPr>
      <w:r>
        <w:rPr>
          <w:rFonts w:hint="eastAsia"/>
        </w:rPr>
        <w:t>[i</w:t>
      </w:r>
      <w:r>
        <w:t>n bell]</w:t>
      </w:r>
    </w:p>
    <w:p w14:paraId="1BC8EF59" w14:textId="77777777" w:rsidR="005027DB" w:rsidRDefault="005027DB" w:rsidP="005027DB">
      <w:pPr>
        <w:pStyle w:val="ListParagraph"/>
        <w:numPr>
          <w:ilvl w:val="0"/>
          <w:numId w:val="2"/>
        </w:numPr>
        <w:ind w:leftChars="0"/>
      </w:pPr>
      <w:r>
        <w:t>D2: bellman-ford’s algorithm</w:t>
      </w:r>
      <w:r>
        <w:rPr>
          <w:rFonts w:hint="eastAsia"/>
        </w:rPr>
        <w:t xml:space="preserve">에서의 </w:t>
      </w:r>
      <w:r>
        <w:t>distance</w:t>
      </w:r>
      <w:r>
        <w:rPr>
          <w:rFonts w:hint="eastAsia"/>
        </w:rPr>
        <w:t>값을 저장하는 변수.</w:t>
      </w:r>
    </w:p>
    <w:p w14:paraId="0692FAC8" w14:textId="77777777" w:rsidR="005027DB" w:rsidRDefault="005027DB" w:rsidP="005027DB">
      <w:pPr>
        <w:ind w:left="400"/>
      </w:pPr>
      <w:r>
        <w:rPr>
          <w:rFonts w:hint="eastAsia"/>
        </w:rPr>
        <w:t>[</w:t>
      </w:r>
      <w:r w:rsidR="006A13EE">
        <w:t>in Floyd]</w:t>
      </w:r>
    </w:p>
    <w:p w14:paraId="4FAB8F24" w14:textId="77777777" w:rsidR="006A13EE" w:rsidRDefault="00E04BB6" w:rsidP="006A13EE">
      <w:pPr>
        <w:pStyle w:val="ListParagraph"/>
        <w:numPr>
          <w:ilvl w:val="0"/>
          <w:numId w:val="2"/>
        </w:numPr>
        <w:ind w:leftChars="0"/>
      </w:pPr>
      <w:r>
        <w:t>D3: Floyd’s algorithm</w:t>
      </w:r>
      <w:r>
        <w:rPr>
          <w:rFonts w:hint="eastAsia"/>
        </w:rPr>
        <w:t xml:space="preserve">에서 </w:t>
      </w:r>
      <w:r>
        <w:t>distance</w:t>
      </w:r>
      <w:r>
        <w:rPr>
          <w:rFonts w:hint="eastAsia"/>
        </w:rPr>
        <w:t>값을 저장하는 변수.</w:t>
      </w:r>
    </w:p>
    <w:p w14:paraId="039F32AC" w14:textId="77777777" w:rsidR="001A0C8B" w:rsidRDefault="001A0C8B" w:rsidP="001A0C8B"/>
    <w:p w14:paraId="0D6794C1" w14:textId="77777777" w:rsidR="00EE4AC4" w:rsidRPr="00EE4AC4" w:rsidRDefault="00EE4AC4" w:rsidP="00EE4AC4">
      <w:pPr>
        <w:rPr>
          <w:u w:val="single"/>
        </w:rPr>
      </w:pPr>
      <w:r>
        <w:t xml:space="preserve">Secondly, </w:t>
      </w:r>
      <w:r w:rsidRPr="00EE4AC4">
        <w:rPr>
          <w:u w:val="single"/>
        </w:rPr>
        <w:t>functions.</w:t>
      </w:r>
    </w:p>
    <w:p w14:paraId="59C2604A" w14:textId="77777777" w:rsidR="00EE4AC4" w:rsidRDefault="008F5096" w:rsidP="006A13EE">
      <w:pPr>
        <w:pStyle w:val="ListParagraph"/>
        <w:numPr>
          <w:ilvl w:val="0"/>
          <w:numId w:val="2"/>
        </w:numPr>
        <w:ind w:leftChars="0"/>
      </w:pPr>
      <w:r>
        <w:t xml:space="preserve">Init(): </w:t>
      </w:r>
      <w:r>
        <w:rPr>
          <w:rFonts w:hint="eastAsia"/>
        </w:rPr>
        <w:t>t</w:t>
      </w:r>
      <w:r>
        <w:t xml:space="preserve">ext </w:t>
      </w:r>
      <w:r>
        <w:rPr>
          <w:rFonts w:hint="eastAsia"/>
        </w:rPr>
        <w:t xml:space="preserve">파일에서 </w:t>
      </w:r>
      <w:r>
        <w:t>input</w:t>
      </w:r>
      <w:r>
        <w:rPr>
          <w:rFonts w:hint="eastAsia"/>
        </w:rPr>
        <w:t>받는 것을 담당하는 함수.</w:t>
      </w:r>
    </w:p>
    <w:p w14:paraId="10F4EF39" w14:textId="77777777" w:rsidR="008F5096" w:rsidRDefault="008F5096" w:rsidP="008F5096">
      <w:pPr>
        <w:pStyle w:val="ListParagraph"/>
        <w:numPr>
          <w:ilvl w:val="0"/>
          <w:numId w:val="2"/>
        </w:numPr>
        <w:ind w:leftChars="0"/>
      </w:pPr>
      <w:r>
        <w:t>Split(): init</w:t>
      </w:r>
      <w:r>
        <w:rPr>
          <w:rFonts w:hint="eastAsia"/>
        </w:rPr>
        <w:t xml:space="preserve">을 통해서 </w:t>
      </w:r>
      <w:r>
        <w:t>input</w:t>
      </w:r>
      <w:r>
        <w:rPr>
          <w:rFonts w:hint="eastAsia"/>
        </w:rPr>
        <w:t xml:space="preserve">받은 내용을 </w:t>
      </w:r>
      <w:r>
        <w:t>array</w:t>
      </w:r>
      <w:r>
        <w:rPr>
          <w:rFonts w:hint="eastAsia"/>
        </w:rPr>
        <w:t>에 저장하고 그 값을 s</w:t>
      </w:r>
      <w:r>
        <w:t>plit</w:t>
      </w:r>
      <w:r>
        <w:rPr>
          <w:rFonts w:hint="eastAsia"/>
        </w:rPr>
        <w:t>하는 역할을 하는 함수.</w:t>
      </w:r>
    </w:p>
    <w:p w14:paraId="1F8A063F" w14:textId="77777777" w:rsidR="008F5096" w:rsidRDefault="00BC4A10" w:rsidP="008F5096">
      <w:pPr>
        <w:pStyle w:val="ListParagraph"/>
        <w:numPr>
          <w:ilvl w:val="0"/>
          <w:numId w:val="2"/>
        </w:numPr>
        <w:ind w:leftChars="0"/>
      </w:pPr>
      <w:r>
        <w:t xml:space="preserve">Di(): dijkstra’s algorithm </w:t>
      </w:r>
      <w:r>
        <w:rPr>
          <w:rFonts w:hint="eastAsia"/>
        </w:rPr>
        <w:t>함수.</w:t>
      </w:r>
    </w:p>
    <w:p w14:paraId="0D1E5CA2" w14:textId="77777777" w:rsidR="00BC4A10" w:rsidRDefault="00647C81" w:rsidP="008F5096">
      <w:pPr>
        <w:pStyle w:val="ListParagraph"/>
        <w:numPr>
          <w:ilvl w:val="0"/>
          <w:numId w:val="2"/>
        </w:numPr>
        <w:ind w:leftChars="0"/>
      </w:pPr>
      <w:r>
        <w:t>S</w:t>
      </w:r>
      <w:r w:rsidR="00EA7D21">
        <w:t>m</w:t>
      </w:r>
      <w:r w:rsidR="000B58F9">
        <w:t>all</w:t>
      </w:r>
      <w:r>
        <w:t>()</w:t>
      </w:r>
      <w:r w:rsidR="000B58F9">
        <w:t>: di</w:t>
      </w:r>
      <w:r w:rsidR="000B58F9">
        <w:rPr>
          <w:rFonts w:hint="eastAsia"/>
        </w:rPr>
        <w:t>함수 꼭 필요한 함수.</w:t>
      </w:r>
      <w:r w:rsidR="000B58F9">
        <w:t xml:space="preserve"> </w:t>
      </w:r>
      <w:r w:rsidR="005777C7">
        <w:rPr>
          <w:rFonts w:hint="eastAsia"/>
        </w:rPr>
        <w:t>각 v</w:t>
      </w:r>
      <w:r w:rsidR="005777C7">
        <w:t>ertex</w:t>
      </w:r>
      <w:r w:rsidR="005777C7">
        <w:rPr>
          <w:rFonts w:hint="eastAsia"/>
        </w:rPr>
        <w:t xml:space="preserve">에 대한 </w:t>
      </w:r>
      <w:r w:rsidR="005777C7">
        <w:t xml:space="preserve">smallest </w:t>
      </w:r>
      <w:r w:rsidR="00F12686">
        <w:rPr>
          <w:rFonts w:hint="eastAsia"/>
        </w:rPr>
        <w:t>v</w:t>
      </w:r>
      <w:r w:rsidR="00F12686">
        <w:t>ertex</w:t>
      </w:r>
      <w:r w:rsidR="00F12686">
        <w:rPr>
          <w:rFonts w:hint="eastAsia"/>
        </w:rPr>
        <w:t>의 i</w:t>
      </w:r>
      <w:r w:rsidR="00F12686">
        <w:t>ndex</w:t>
      </w:r>
      <w:r w:rsidR="005777C7">
        <w:rPr>
          <w:rFonts w:hint="eastAsia"/>
        </w:rPr>
        <w:t xml:space="preserve">값을 </w:t>
      </w:r>
      <w:r w:rsidR="005777C7">
        <w:t>return</w:t>
      </w:r>
      <w:r w:rsidR="005777C7">
        <w:rPr>
          <w:rFonts w:hint="eastAsia"/>
        </w:rPr>
        <w:t>해줌.</w:t>
      </w:r>
      <w:r w:rsidR="005777C7">
        <w:t xml:space="preserve"> </w:t>
      </w:r>
    </w:p>
    <w:p w14:paraId="60D459BD" w14:textId="77777777" w:rsidR="00B81CFB" w:rsidRDefault="00893571" w:rsidP="008F5096">
      <w:pPr>
        <w:pStyle w:val="ListParagraph"/>
        <w:numPr>
          <w:ilvl w:val="0"/>
          <w:numId w:val="2"/>
        </w:numPr>
        <w:ind w:leftChars="0"/>
      </w:pPr>
      <w:r>
        <w:t>Bell(): bellman-ford’s algorithm</w:t>
      </w:r>
      <w:r>
        <w:rPr>
          <w:rFonts w:hint="eastAsia"/>
        </w:rPr>
        <w:t xml:space="preserve"> 함수.</w:t>
      </w:r>
    </w:p>
    <w:p w14:paraId="4D838BEA" w14:textId="77777777" w:rsidR="00557868" w:rsidRDefault="00557868" w:rsidP="008F5096">
      <w:pPr>
        <w:pStyle w:val="ListParagraph"/>
        <w:numPr>
          <w:ilvl w:val="0"/>
          <w:numId w:val="2"/>
        </w:numPr>
        <w:ind w:leftChars="0"/>
      </w:pPr>
      <w:r>
        <w:t xml:space="preserve">Floyd(): Floyd’s algorithm </w:t>
      </w:r>
      <w:r>
        <w:rPr>
          <w:rFonts w:hint="eastAsia"/>
        </w:rPr>
        <w:t>함수.</w:t>
      </w:r>
    </w:p>
    <w:p w14:paraId="4A9B6B32" w14:textId="77777777" w:rsidR="00A107E2" w:rsidRDefault="00A107E2" w:rsidP="00A107E2"/>
    <w:p w14:paraId="476C392D" w14:textId="77777777" w:rsidR="003E7133" w:rsidRDefault="003E7133" w:rsidP="00A107E2"/>
    <w:p w14:paraId="1DDA4F49" w14:textId="77777777" w:rsidR="003E7133" w:rsidRDefault="003E7133" w:rsidP="00A107E2"/>
    <w:p w14:paraId="5B20787D" w14:textId="77777777" w:rsidR="00990926" w:rsidRPr="00934AC1" w:rsidRDefault="00990926" w:rsidP="00990926">
      <w:pPr>
        <w:rPr>
          <w:b/>
        </w:rPr>
      </w:pPr>
      <w:r w:rsidRPr="00934AC1">
        <w:rPr>
          <w:b/>
        </w:rPr>
        <w:t xml:space="preserve">Result) </w:t>
      </w:r>
    </w:p>
    <w:p w14:paraId="07BB2C81" w14:textId="77777777" w:rsidR="007E1BBD" w:rsidRPr="00D85C56" w:rsidRDefault="00D9445B" w:rsidP="00A107E2">
      <w:r>
        <w:rPr>
          <w:rFonts w:hint="eastAsia"/>
          <w:noProof/>
        </w:rPr>
        <w:lastRenderedPageBreak/>
        <w:drawing>
          <wp:inline distT="0" distB="0" distL="0" distR="0" wp14:anchorId="32A70337" wp14:editId="4C333137">
            <wp:extent cx="5731510" cy="2955290"/>
            <wp:effectExtent l="0" t="0" r="254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W5_output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5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drawing>
          <wp:inline distT="0" distB="0" distL="0" distR="0" wp14:anchorId="62F3FBD2" wp14:editId="45109642">
            <wp:extent cx="5731510" cy="1616075"/>
            <wp:effectExtent l="0" t="0" r="2540" b="3175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W5_output2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1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E1BBD" w:rsidRPr="00D85C56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C17B72"/>
    <w:multiLevelType w:val="hybridMultilevel"/>
    <w:tmpl w:val="01963DB8"/>
    <w:lvl w:ilvl="0" w:tplc="BB309A60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502F4F15"/>
    <w:multiLevelType w:val="hybridMultilevel"/>
    <w:tmpl w:val="1B26C7C2"/>
    <w:lvl w:ilvl="0" w:tplc="9DFA0110">
      <w:numFmt w:val="bullet"/>
      <w:lvlText w:val="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activeWritingStyle w:appName="MSWord" w:lang="ko-KR" w:vendorID="64" w:dllVersion="0" w:nlCheck="1" w:checkStyle="0"/>
  <w:activeWritingStyle w:appName="MSWord" w:lang="en-US" w:vendorID="64" w:dllVersion="0" w:nlCheck="1" w:checkStyle="0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rcwN7AwNrc0tTBS0lEKTi0uzszPAykwrAUAQ0Rs3CwAAAA="/>
  </w:docVars>
  <w:rsids>
    <w:rsidRoot w:val="006D22E2"/>
    <w:rsid w:val="00084BCC"/>
    <w:rsid w:val="000A57FB"/>
    <w:rsid w:val="000B1601"/>
    <w:rsid w:val="000B4EDE"/>
    <w:rsid w:val="000B58F9"/>
    <w:rsid w:val="000C11A9"/>
    <w:rsid w:val="00134BAA"/>
    <w:rsid w:val="00142BA5"/>
    <w:rsid w:val="001502B6"/>
    <w:rsid w:val="001A0C8B"/>
    <w:rsid w:val="001A13D2"/>
    <w:rsid w:val="001E1B41"/>
    <w:rsid w:val="00220E2C"/>
    <w:rsid w:val="00242784"/>
    <w:rsid w:val="00257409"/>
    <w:rsid w:val="002D751E"/>
    <w:rsid w:val="003138C0"/>
    <w:rsid w:val="00323756"/>
    <w:rsid w:val="00326440"/>
    <w:rsid w:val="00346739"/>
    <w:rsid w:val="00374201"/>
    <w:rsid w:val="003E7133"/>
    <w:rsid w:val="004447C3"/>
    <w:rsid w:val="0047008A"/>
    <w:rsid w:val="00470548"/>
    <w:rsid w:val="004F758D"/>
    <w:rsid w:val="005027DB"/>
    <w:rsid w:val="00550522"/>
    <w:rsid w:val="00557868"/>
    <w:rsid w:val="00574233"/>
    <w:rsid w:val="005777C7"/>
    <w:rsid w:val="005B4F3B"/>
    <w:rsid w:val="005D1AF5"/>
    <w:rsid w:val="005D7825"/>
    <w:rsid w:val="00647C81"/>
    <w:rsid w:val="006828F0"/>
    <w:rsid w:val="006A13EE"/>
    <w:rsid w:val="006D22E2"/>
    <w:rsid w:val="00774CA8"/>
    <w:rsid w:val="007B2735"/>
    <w:rsid w:val="007E1BBD"/>
    <w:rsid w:val="007E367C"/>
    <w:rsid w:val="008029F0"/>
    <w:rsid w:val="00893571"/>
    <w:rsid w:val="008A6939"/>
    <w:rsid w:val="008B437A"/>
    <w:rsid w:val="008B602A"/>
    <w:rsid w:val="008D2A36"/>
    <w:rsid w:val="008F5096"/>
    <w:rsid w:val="00915B25"/>
    <w:rsid w:val="00933D78"/>
    <w:rsid w:val="0094756E"/>
    <w:rsid w:val="00954CB7"/>
    <w:rsid w:val="0095638B"/>
    <w:rsid w:val="00956862"/>
    <w:rsid w:val="00966DCA"/>
    <w:rsid w:val="00990926"/>
    <w:rsid w:val="009C2E54"/>
    <w:rsid w:val="009D59C1"/>
    <w:rsid w:val="009E20E5"/>
    <w:rsid w:val="009E7D4D"/>
    <w:rsid w:val="009F7306"/>
    <w:rsid w:val="00A107E2"/>
    <w:rsid w:val="00A27A5D"/>
    <w:rsid w:val="00A76EA4"/>
    <w:rsid w:val="00A85B48"/>
    <w:rsid w:val="00A9237D"/>
    <w:rsid w:val="00AA48D6"/>
    <w:rsid w:val="00B465EF"/>
    <w:rsid w:val="00B70511"/>
    <w:rsid w:val="00B81CFB"/>
    <w:rsid w:val="00BC0AE9"/>
    <w:rsid w:val="00BC4A10"/>
    <w:rsid w:val="00C0507E"/>
    <w:rsid w:val="00C27920"/>
    <w:rsid w:val="00CB3EAD"/>
    <w:rsid w:val="00D30498"/>
    <w:rsid w:val="00D36FC4"/>
    <w:rsid w:val="00D4184D"/>
    <w:rsid w:val="00D802C8"/>
    <w:rsid w:val="00D80E59"/>
    <w:rsid w:val="00D8356C"/>
    <w:rsid w:val="00D85C56"/>
    <w:rsid w:val="00D9445B"/>
    <w:rsid w:val="00DD06B7"/>
    <w:rsid w:val="00E04BB6"/>
    <w:rsid w:val="00E30E33"/>
    <w:rsid w:val="00E63AAA"/>
    <w:rsid w:val="00EA7D21"/>
    <w:rsid w:val="00EE4AC4"/>
    <w:rsid w:val="00F042E9"/>
    <w:rsid w:val="00F12686"/>
    <w:rsid w:val="00F422DA"/>
    <w:rsid w:val="00F73F73"/>
    <w:rsid w:val="00FB0C35"/>
    <w:rsid w:val="00FE436C"/>
    <w:rsid w:val="00FF4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8B702C"/>
  <w15:chartTrackingRefBased/>
  <w15:docId w15:val="{B6A0FFD5-0832-45D0-8EA8-F705B0412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48D6"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7409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3</Pages>
  <Words>254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 다은</dc:creator>
  <cp:keywords/>
  <dc:description/>
  <cp:lastModifiedBy>다은 김</cp:lastModifiedBy>
  <cp:revision>93</cp:revision>
  <dcterms:created xsi:type="dcterms:W3CDTF">2018-05-31T14:53:00Z</dcterms:created>
  <dcterms:modified xsi:type="dcterms:W3CDTF">2021-01-12T15:11:00Z</dcterms:modified>
</cp:coreProperties>
</file>